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EC7B61" w14:textId="60CC6595" w:rsidR="00223275" w:rsidRPr="001F55E2" w:rsidRDefault="00223275" w:rsidP="00C95AED">
      <w:pPr>
        <w:spacing w:line="240" w:lineRule="auto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F55E2">
        <w:rPr>
          <w:rFonts w:ascii="Times New Roman" w:hAnsi="Times New Roman" w:cs="Times New Roman"/>
          <w:b/>
          <w:bCs/>
          <w:sz w:val="24"/>
          <w:szCs w:val="24"/>
        </w:rPr>
        <w:t xml:space="preserve">Programming Code </w:t>
      </w:r>
      <w:r w:rsidR="00717B08"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technical document</w:t>
      </w:r>
    </w:p>
    <w:p w14:paraId="48DE8D29" w14:textId="61B1E092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 xml:space="preserve">Group 5 </w:t>
      </w:r>
    </w:p>
    <w:p w14:paraId="00013D80" w14:textId="72AFED3B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Maya Smallwood</w:t>
      </w:r>
    </w:p>
    <w:p w14:paraId="622CEB9D" w14:textId="550DFAAB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Nicholas Thompson</w:t>
      </w:r>
    </w:p>
    <w:p w14:paraId="14565986" w14:textId="7B3D6AE8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</w:pPr>
      <w:r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CPSC 376</w:t>
      </w:r>
    </w:p>
    <w:p w14:paraId="77A00175" w14:textId="2FEE6960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55E2">
        <w:rPr>
          <w:rFonts w:ascii="Times New Roman" w:hAnsi="Times New Roman" w:cs="Times New Roman"/>
          <w:b/>
          <w:bCs/>
          <w:spacing w:val="3"/>
          <w:sz w:val="24"/>
          <w:szCs w:val="24"/>
          <w:shd w:val="clear" w:color="auto" w:fill="FFFFFF"/>
        </w:rPr>
        <w:t>10/19</w:t>
      </w:r>
      <w:r w:rsidRPr="001F55E2">
        <w:rPr>
          <w:rFonts w:ascii="Times New Roman" w:hAnsi="Times New Roman" w:cs="Times New Roman"/>
          <w:b/>
          <w:bCs/>
          <w:sz w:val="24"/>
          <w:szCs w:val="24"/>
        </w:rPr>
        <w:t>/2020</w:t>
      </w:r>
    </w:p>
    <w:p w14:paraId="684D642F" w14:textId="77777777" w:rsidR="00C95AED" w:rsidRPr="001F55E2" w:rsidRDefault="00C95AED" w:rsidP="00C95AED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C1AE871" w14:textId="239A81FE" w:rsidR="00A06FC7" w:rsidRPr="001F55E2" w:rsidRDefault="00F93422" w:rsidP="00A06FC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>W</w:t>
      </w:r>
      <w:r w:rsidR="005E06A1" w:rsidRPr="001F55E2">
        <w:rPr>
          <w:rFonts w:ascii="Times New Roman" w:hAnsi="Times New Roman" w:cs="Times New Roman"/>
          <w:sz w:val="24"/>
          <w:szCs w:val="24"/>
        </w:rPr>
        <w:t xml:space="preserve">e </w:t>
      </w:r>
      <w:r w:rsidR="00DB5AA3" w:rsidRPr="001F55E2">
        <w:rPr>
          <w:rFonts w:ascii="Times New Roman" w:hAnsi="Times New Roman" w:cs="Times New Roman"/>
          <w:sz w:val="24"/>
          <w:szCs w:val="24"/>
        </w:rPr>
        <w:t>started</w:t>
      </w:r>
      <w:r w:rsidR="005E06A1" w:rsidRPr="001F55E2">
        <w:rPr>
          <w:rFonts w:ascii="Times New Roman" w:hAnsi="Times New Roman" w:cs="Times New Roman"/>
          <w:sz w:val="24"/>
          <w:szCs w:val="24"/>
        </w:rPr>
        <w:t xml:space="preserve"> using GNU CLISP</w:t>
      </w:r>
      <w:r w:rsidR="00BA3298" w:rsidRPr="001F55E2">
        <w:rPr>
          <w:rFonts w:ascii="Times New Roman" w:hAnsi="Times New Roman" w:cs="Times New Roman"/>
          <w:sz w:val="24"/>
          <w:szCs w:val="24"/>
        </w:rPr>
        <w:t>, the</w:t>
      </w:r>
      <w:r w:rsidR="005E06A1" w:rsidRPr="001F55E2">
        <w:rPr>
          <w:rFonts w:ascii="Times New Roman" w:hAnsi="Times New Roman" w:cs="Times New Roman"/>
          <w:sz w:val="24"/>
          <w:szCs w:val="24"/>
        </w:rPr>
        <w:t xml:space="preserve"> text editor Notepad++</w:t>
      </w:r>
      <w:r w:rsidR="00BA3298" w:rsidRPr="001F55E2">
        <w:rPr>
          <w:rFonts w:ascii="Times New Roman" w:hAnsi="Times New Roman" w:cs="Times New Roman"/>
          <w:sz w:val="24"/>
          <w:szCs w:val="24"/>
        </w:rPr>
        <w:t xml:space="preserve"> and CMD (command Prompt) to run different lisp code examples that we followed from “Tutorials Point LISP” while also using the online compiler to run it faster than through notepad++. </w:t>
      </w:r>
      <w:r w:rsidR="00B006FE" w:rsidRPr="001F55E2">
        <w:rPr>
          <w:rFonts w:ascii="Times New Roman" w:hAnsi="Times New Roman" w:cs="Times New Roman"/>
          <w:sz w:val="24"/>
          <w:szCs w:val="24"/>
        </w:rPr>
        <w:t>However,</w:t>
      </w:r>
      <w:r w:rsidR="00BA3298" w:rsidRPr="001F55E2">
        <w:rPr>
          <w:rFonts w:ascii="Times New Roman" w:hAnsi="Times New Roman" w:cs="Times New Roman"/>
          <w:sz w:val="24"/>
          <w:szCs w:val="24"/>
        </w:rPr>
        <w:t xml:space="preserve"> we learned that we would need a library to allow the random function to work for us, so we deiced to work with </w:t>
      </w:r>
      <w:r w:rsidR="0044026C" w:rsidRPr="001F55E2">
        <w:rPr>
          <w:rFonts w:ascii="Times New Roman" w:hAnsi="Times New Roman" w:cs="Times New Roman"/>
          <w:sz w:val="24"/>
          <w:szCs w:val="24"/>
        </w:rPr>
        <w:t>E</w:t>
      </w:r>
      <w:r w:rsidR="00BA3298" w:rsidRPr="001F55E2">
        <w:rPr>
          <w:rFonts w:ascii="Times New Roman" w:hAnsi="Times New Roman" w:cs="Times New Roman"/>
          <w:sz w:val="24"/>
          <w:szCs w:val="24"/>
        </w:rPr>
        <w:t>macs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BA3298" w:rsidRPr="001F55E2">
        <w:rPr>
          <w:rFonts w:ascii="Times New Roman" w:hAnsi="Times New Roman" w:cs="Times New Roman"/>
          <w:sz w:val="24"/>
          <w:szCs w:val="24"/>
        </w:rPr>
        <w:t xml:space="preserve"> whic</w:t>
      </w:r>
      <w:r w:rsidR="00B006FE" w:rsidRPr="001F55E2">
        <w:rPr>
          <w:rFonts w:ascii="Times New Roman" w:hAnsi="Times New Roman" w:cs="Times New Roman"/>
          <w:sz w:val="24"/>
          <w:szCs w:val="24"/>
        </w:rPr>
        <w:t>h uses the updated version ‘Common Lisp</w:t>
      </w:r>
      <w:r w:rsidR="00BA7986" w:rsidRPr="001F55E2">
        <w:rPr>
          <w:rFonts w:ascii="Times New Roman" w:hAnsi="Times New Roman" w:cs="Times New Roman"/>
          <w:sz w:val="24"/>
          <w:szCs w:val="24"/>
        </w:rPr>
        <w:t>.’</w:t>
      </w:r>
      <w:r w:rsidR="00B006FE" w:rsidRPr="001F55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9DCFD01" w14:textId="20F00B1A" w:rsidR="00FA1722" w:rsidRPr="001F55E2" w:rsidRDefault="00F93422" w:rsidP="00A06FC7">
      <w:pPr>
        <w:spacing w:line="360" w:lineRule="auto"/>
        <w:ind w:firstLine="720"/>
        <w:rPr>
          <w:rFonts w:ascii="Times New Roman" w:hAnsi="Times New Roman" w:cs="Times New Roman"/>
          <w:i/>
          <w:iCs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>T</w:t>
      </w:r>
      <w:r w:rsidR="0044026C" w:rsidRPr="001F55E2">
        <w:rPr>
          <w:rFonts w:ascii="Times New Roman" w:hAnsi="Times New Roman" w:cs="Times New Roman"/>
          <w:sz w:val="24"/>
          <w:szCs w:val="24"/>
        </w:rPr>
        <w:t>o get Emacs to work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482690" w:rsidRPr="001F55E2">
        <w:rPr>
          <w:rFonts w:ascii="Times New Roman" w:hAnsi="Times New Roman" w:cs="Times New Roman"/>
          <w:sz w:val="24"/>
          <w:szCs w:val="24"/>
        </w:rPr>
        <w:t xml:space="preserve"> we followed a YouTube video by Baggers</w:t>
      </w:r>
      <w:r w:rsidR="00BA7986" w:rsidRPr="001F55E2">
        <w:rPr>
          <w:rFonts w:ascii="Times New Roman" w:hAnsi="Times New Roman" w:cs="Times New Roman"/>
          <w:sz w:val="24"/>
          <w:szCs w:val="24"/>
        </w:rPr>
        <w:t>;</w:t>
      </w:r>
      <w:r w:rsidR="00482690" w:rsidRPr="001F55E2">
        <w:rPr>
          <w:rFonts w:ascii="Times New Roman" w:hAnsi="Times New Roman" w:cs="Times New Roman"/>
          <w:sz w:val="24"/>
          <w:szCs w:val="24"/>
        </w:rPr>
        <w:t xml:space="preserve"> within the video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482690" w:rsidRPr="001F55E2">
        <w:rPr>
          <w:rFonts w:ascii="Times New Roman" w:hAnsi="Times New Roman" w:cs="Times New Roman"/>
          <w:sz w:val="24"/>
          <w:szCs w:val="24"/>
        </w:rPr>
        <w:t xml:space="preserve"> we ended up downloading Steel Bank Common Lisp, SBCL, Emacs, Slime, and </w:t>
      </w:r>
      <w:r w:rsidR="00B17EF2" w:rsidRPr="001F55E2">
        <w:rPr>
          <w:rFonts w:ascii="Times New Roman" w:hAnsi="Times New Roman" w:cs="Times New Roman"/>
          <w:sz w:val="24"/>
          <w:szCs w:val="24"/>
        </w:rPr>
        <w:t>Quicklisp</w:t>
      </w:r>
      <w:r w:rsidR="00482690" w:rsidRPr="001F55E2">
        <w:rPr>
          <w:rFonts w:ascii="Times New Roman" w:hAnsi="Times New Roman" w:cs="Times New Roman"/>
          <w:sz w:val="24"/>
          <w:szCs w:val="24"/>
        </w:rPr>
        <w:t xml:space="preserve">.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Emacs was used as our software text editor to </w:t>
      </w:r>
      <w:r w:rsidRPr="001F55E2">
        <w:rPr>
          <w:rFonts w:ascii="Times New Roman" w:hAnsi="Times New Roman" w:cs="Times New Roman"/>
          <w:sz w:val="24"/>
          <w:szCs w:val="24"/>
        </w:rPr>
        <w:t>format the code, downloading SBCL was used to implement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Common LISP into </w:t>
      </w:r>
      <w:r w:rsidR="00BA7986" w:rsidRPr="001F55E2">
        <w:rPr>
          <w:rFonts w:ascii="Times New Roman" w:hAnsi="Times New Roman" w:cs="Times New Roman"/>
          <w:sz w:val="24"/>
          <w:szCs w:val="24"/>
        </w:rPr>
        <w:t>E</w:t>
      </w:r>
      <w:r w:rsidR="002747BC" w:rsidRPr="001F55E2">
        <w:rPr>
          <w:rFonts w:ascii="Times New Roman" w:hAnsi="Times New Roman" w:cs="Times New Roman"/>
          <w:sz w:val="24"/>
          <w:szCs w:val="24"/>
        </w:rPr>
        <w:t>macs.</w:t>
      </w:r>
      <w:r w:rsidR="00A06FC7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We then </w:t>
      </w:r>
      <w:r w:rsidRPr="001F55E2">
        <w:rPr>
          <w:rFonts w:ascii="Times New Roman" w:hAnsi="Times New Roman" w:cs="Times New Roman"/>
          <w:sz w:val="24"/>
          <w:szCs w:val="24"/>
        </w:rPr>
        <w:t>downloaded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Slime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which </w:t>
      </w:r>
      <w:r w:rsidR="00C45EC6" w:rsidRPr="001F55E2">
        <w:rPr>
          <w:rFonts w:ascii="Times New Roman" w:hAnsi="Times New Roman" w:cs="Times New Roman"/>
          <w:sz w:val="24"/>
          <w:szCs w:val="24"/>
        </w:rPr>
        <w:t>extended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the use of </w:t>
      </w:r>
      <w:r w:rsidR="00C45EC6" w:rsidRPr="001F55E2">
        <w:rPr>
          <w:rFonts w:ascii="Times New Roman" w:hAnsi="Times New Roman" w:cs="Times New Roman"/>
          <w:sz w:val="24"/>
          <w:szCs w:val="24"/>
        </w:rPr>
        <w:t xml:space="preserve">Emacs </w:t>
      </w:r>
      <w:r w:rsidR="002747BC" w:rsidRPr="001F55E2">
        <w:rPr>
          <w:rFonts w:ascii="Times New Roman" w:hAnsi="Times New Roman" w:cs="Times New Roman"/>
          <w:sz w:val="24"/>
          <w:szCs w:val="24"/>
        </w:rPr>
        <w:t>compiler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allowing a side by side view of our text editor and allowing easier runtime </w:t>
      </w:r>
      <w:r w:rsidR="005D0574" w:rsidRPr="001F55E2">
        <w:rPr>
          <w:rFonts w:ascii="Times New Roman" w:hAnsi="Times New Roman" w:cs="Times New Roman"/>
          <w:sz w:val="24"/>
          <w:szCs w:val="24"/>
        </w:rPr>
        <w:t>access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to test our code.</w:t>
      </w:r>
    </w:p>
    <w:p w14:paraId="24EB43A2" w14:textId="3305FE94" w:rsidR="00FA1722" w:rsidRPr="001F55E2" w:rsidRDefault="00083AFD" w:rsidP="00A06FC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>W</w:t>
      </w:r>
      <w:r w:rsidR="002747BC" w:rsidRPr="001F55E2">
        <w:rPr>
          <w:rFonts w:ascii="Times New Roman" w:hAnsi="Times New Roman" w:cs="Times New Roman"/>
          <w:sz w:val="24"/>
          <w:szCs w:val="24"/>
        </w:rPr>
        <w:t>e downloaded Quicklisp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which worked </w:t>
      </w:r>
      <w:r w:rsidR="00276E5E" w:rsidRPr="001F55E2">
        <w:rPr>
          <w:rFonts w:ascii="Times New Roman" w:hAnsi="Times New Roman" w:cs="Times New Roman"/>
          <w:sz w:val="24"/>
          <w:szCs w:val="24"/>
        </w:rPr>
        <w:t xml:space="preserve">with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CMD to help </w:t>
      </w:r>
      <w:r w:rsidR="00BA7986" w:rsidRPr="001F55E2">
        <w:rPr>
          <w:rFonts w:ascii="Times New Roman" w:hAnsi="Times New Roman" w:cs="Times New Roman"/>
          <w:sz w:val="24"/>
          <w:szCs w:val="24"/>
        </w:rPr>
        <w:t>acquire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5D0574" w:rsidRPr="001F55E2">
        <w:rPr>
          <w:rFonts w:ascii="Times New Roman" w:hAnsi="Times New Roman" w:cs="Times New Roman"/>
          <w:sz w:val="24"/>
          <w:szCs w:val="24"/>
        </w:rPr>
        <w:t>librar</w:t>
      </w:r>
      <w:r w:rsidR="005D0574" w:rsidRPr="001F55E2">
        <w:rPr>
          <w:rFonts w:ascii="Times New Roman" w:hAnsi="Times New Roman" w:cs="Times New Roman"/>
          <w:sz w:val="24"/>
          <w:szCs w:val="24"/>
        </w:rPr>
        <w:t>ies</w:t>
      </w:r>
      <w:r w:rsidR="005D0574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compatible with </w:t>
      </w:r>
      <w:r w:rsidR="00BA7986" w:rsidRPr="001F55E2">
        <w:rPr>
          <w:rFonts w:ascii="Times New Roman" w:hAnsi="Times New Roman" w:cs="Times New Roman"/>
          <w:sz w:val="24"/>
          <w:szCs w:val="24"/>
        </w:rPr>
        <w:t>E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macs and </w:t>
      </w:r>
      <w:r w:rsidR="00BA7986" w:rsidRPr="001F55E2">
        <w:rPr>
          <w:rFonts w:ascii="Times New Roman" w:hAnsi="Times New Roman" w:cs="Times New Roman"/>
          <w:sz w:val="24"/>
          <w:szCs w:val="24"/>
        </w:rPr>
        <w:t>C</w:t>
      </w:r>
      <w:r w:rsidR="002747BC" w:rsidRPr="001F55E2">
        <w:rPr>
          <w:rFonts w:ascii="Times New Roman" w:hAnsi="Times New Roman" w:cs="Times New Roman"/>
          <w:sz w:val="24"/>
          <w:szCs w:val="24"/>
        </w:rPr>
        <w:t>ommon Lisp</w:t>
      </w:r>
      <w:r w:rsidR="00BA7986" w:rsidRPr="001F55E2">
        <w:rPr>
          <w:rFonts w:ascii="Times New Roman" w:hAnsi="Times New Roman" w:cs="Times New Roman"/>
          <w:sz w:val="24"/>
          <w:szCs w:val="24"/>
        </w:rPr>
        <w:t>;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this also gave us </w:t>
      </w:r>
      <w:r w:rsidR="005D0574" w:rsidRPr="001F55E2">
        <w:rPr>
          <w:rFonts w:ascii="Times New Roman" w:hAnsi="Times New Roman" w:cs="Times New Roman"/>
          <w:sz w:val="24"/>
          <w:szCs w:val="24"/>
        </w:rPr>
        <w:t xml:space="preserve">access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to retrieve our </w:t>
      </w:r>
      <w:r w:rsidR="005D0574" w:rsidRPr="001F55E2">
        <w:rPr>
          <w:rFonts w:ascii="Times New Roman" w:hAnsi="Times New Roman" w:cs="Times New Roman"/>
          <w:sz w:val="24"/>
          <w:szCs w:val="24"/>
        </w:rPr>
        <w:t xml:space="preserve">library 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needed to implement the </w:t>
      </w:r>
      <w:r w:rsidR="005D0574" w:rsidRPr="001F55E2">
        <w:rPr>
          <w:rFonts w:ascii="Times New Roman" w:hAnsi="Times New Roman" w:cs="Times New Roman"/>
          <w:sz w:val="24"/>
          <w:szCs w:val="24"/>
        </w:rPr>
        <w:t>random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 function</w:t>
      </w:r>
      <w:r w:rsidR="00F93422" w:rsidRPr="001F55E2">
        <w:rPr>
          <w:rFonts w:ascii="Times New Roman" w:hAnsi="Times New Roman" w:cs="Times New Roman"/>
          <w:sz w:val="24"/>
          <w:szCs w:val="24"/>
        </w:rPr>
        <w:t xml:space="preserve"> and</w:t>
      </w:r>
      <w:r w:rsidR="00DB1D5F" w:rsidRPr="001F55E2">
        <w:rPr>
          <w:rFonts w:ascii="Times New Roman" w:hAnsi="Times New Roman" w:cs="Times New Roman"/>
          <w:sz w:val="24"/>
          <w:szCs w:val="24"/>
        </w:rPr>
        <w:t xml:space="preserve"> install mu</w:t>
      </w:r>
      <w:r w:rsidR="00BA7986" w:rsidRPr="001F55E2">
        <w:rPr>
          <w:rFonts w:ascii="Times New Roman" w:hAnsi="Times New Roman" w:cs="Times New Roman"/>
          <w:sz w:val="24"/>
          <w:szCs w:val="24"/>
        </w:rPr>
        <w:t>l</w:t>
      </w:r>
      <w:r w:rsidR="00DB1D5F" w:rsidRPr="001F55E2">
        <w:rPr>
          <w:rFonts w:ascii="Times New Roman" w:hAnsi="Times New Roman" w:cs="Times New Roman"/>
          <w:sz w:val="24"/>
          <w:szCs w:val="24"/>
        </w:rPr>
        <w:t>tiple different libraries and files need to run those libraries</w:t>
      </w:r>
      <w:r w:rsidR="002747BC" w:rsidRPr="001F55E2">
        <w:rPr>
          <w:rFonts w:ascii="Times New Roman" w:hAnsi="Times New Roman" w:cs="Times New Roman"/>
          <w:sz w:val="24"/>
          <w:szCs w:val="24"/>
        </w:rPr>
        <w:t xml:space="preserve">. </w:t>
      </w:r>
      <w:r w:rsidR="00276E5E" w:rsidRPr="001F55E2">
        <w:rPr>
          <w:rFonts w:ascii="Times New Roman" w:hAnsi="Times New Roman" w:cs="Times New Roman"/>
          <w:sz w:val="24"/>
          <w:szCs w:val="24"/>
        </w:rPr>
        <w:t xml:space="preserve">Quicklisp calls files from a public source that sits on </w:t>
      </w:r>
      <w:proofErr w:type="spellStart"/>
      <w:r w:rsidR="00276E5E" w:rsidRPr="001F55E2">
        <w:rPr>
          <w:rFonts w:ascii="Times New Roman" w:hAnsi="Times New Roman" w:cs="Times New Roman"/>
          <w:sz w:val="24"/>
          <w:szCs w:val="24"/>
        </w:rPr>
        <w:t>Github’s</w:t>
      </w:r>
      <w:proofErr w:type="spellEnd"/>
      <w:r w:rsidR="00276E5E" w:rsidRPr="001F55E2">
        <w:rPr>
          <w:rFonts w:ascii="Times New Roman" w:hAnsi="Times New Roman" w:cs="Times New Roman"/>
          <w:sz w:val="24"/>
          <w:szCs w:val="24"/>
        </w:rPr>
        <w:t xml:space="preserve"> servers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="00276E5E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F93422" w:rsidRPr="001F55E2">
        <w:rPr>
          <w:rFonts w:ascii="Times New Roman" w:hAnsi="Times New Roman" w:cs="Times New Roman"/>
          <w:sz w:val="24"/>
          <w:szCs w:val="24"/>
        </w:rPr>
        <w:t>allowing us to download them and instantly</w:t>
      </w:r>
      <w:r w:rsidR="00276E5E" w:rsidRPr="001F55E2">
        <w:rPr>
          <w:rFonts w:ascii="Times New Roman" w:hAnsi="Times New Roman" w:cs="Times New Roman"/>
          <w:sz w:val="24"/>
          <w:szCs w:val="24"/>
        </w:rPr>
        <w:t xml:space="preserve"> install them into the </w:t>
      </w:r>
      <w:r w:rsidR="00276E5E" w:rsidRPr="001F55E2">
        <w:rPr>
          <w:rFonts w:ascii="Times New Roman" w:hAnsi="Times New Roman" w:cs="Times New Roman"/>
          <w:sz w:val="24"/>
          <w:szCs w:val="24"/>
        </w:rPr>
        <w:t>Emacs</w:t>
      </w:r>
      <w:r w:rsidR="00276E5E" w:rsidRPr="001F55E2">
        <w:rPr>
          <w:rFonts w:ascii="Times New Roman" w:hAnsi="Times New Roman" w:cs="Times New Roman"/>
          <w:sz w:val="24"/>
          <w:szCs w:val="24"/>
        </w:rPr>
        <w:t xml:space="preserve"> directory. </w:t>
      </w:r>
    </w:p>
    <w:p w14:paraId="1CC9C7DD" w14:textId="71A6E26F" w:rsidR="00083AFD" w:rsidRPr="001F55E2" w:rsidRDefault="00083AFD" w:rsidP="00A06FC7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 xml:space="preserve">Finally, once we have downloaded all the acquired software needed to format and compile common lisp, we began working on our project while trying out different examples of code and researching. </w:t>
      </w:r>
      <w:r w:rsidR="00F93422" w:rsidRPr="001F55E2">
        <w:rPr>
          <w:rFonts w:ascii="Times New Roman" w:hAnsi="Times New Roman" w:cs="Times New Roman"/>
          <w:sz w:val="24"/>
          <w:szCs w:val="24"/>
        </w:rPr>
        <w:t>T</w:t>
      </w:r>
      <w:r w:rsidRPr="001F55E2">
        <w:rPr>
          <w:rFonts w:ascii="Times New Roman" w:hAnsi="Times New Roman" w:cs="Times New Roman"/>
          <w:sz w:val="24"/>
          <w:szCs w:val="24"/>
        </w:rPr>
        <w:t>oday, 10/19/2020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Pr="001F55E2">
        <w:rPr>
          <w:rFonts w:ascii="Times New Roman" w:hAnsi="Times New Roman" w:cs="Times New Roman"/>
          <w:sz w:val="24"/>
          <w:szCs w:val="24"/>
        </w:rPr>
        <w:t xml:space="preserve"> we have a </w:t>
      </w:r>
      <w:r w:rsidR="00BA7986" w:rsidRPr="001F55E2">
        <w:rPr>
          <w:rFonts w:ascii="Times New Roman" w:hAnsi="Times New Roman" w:cs="Times New Roman"/>
          <w:sz w:val="24"/>
          <w:szCs w:val="24"/>
        </w:rPr>
        <w:t>text-based working</w:t>
      </w:r>
      <w:r w:rsidRPr="001F55E2">
        <w:rPr>
          <w:rFonts w:ascii="Times New Roman" w:hAnsi="Times New Roman" w:cs="Times New Roman"/>
          <w:sz w:val="24"/>
          <w:szCs w:val="24"/>
        </w:rPr>
        <w:t xml:space="preserve"> menu working, which we wanted to implement </w:t>
      </w:r>
      <w:r w:rsidR="00696E7E" w:rsidRPr="001F55E2">
        <w:rPr>
          <w:rFonts w:ascii="Times New Roman" w:hAnsi="Times New Roman" w:cs="Times New Roman"/>
          <w:sz w:val="24"/>
          <w:szCs w:val="24"/>
        </w:rPr>
        <w:t>the menu to</w:t>
      </w:r>
      <w:r w:rsidRPr="001F55E2">
        <w:rPr>
          <w:rFonts w:ascii="Times New Roman" w:hAnsi="Times New Roman" w:cs="Times New Roman"/>
          <w:sz w:val="24"/>
          <w:szCs w:val="24"/>
        </w:rPr>
        <w:t xml:space="preserve"> allow the project to become more complex in the </w:t>
      </w:r>
      <w:r w:rsidR="00696E7E" w:rsidRPr="001F55E2">
        <w:rPr>
          <w:rFonts w:ascii="Times New Roman" w:hAnsi="Times New Roman" w:cs="Times New Roman"/>
          <w:sz w:val="24"/>
          <w:szCs w:val="24"/>
        </w:rPr>
        <w:t>furture</w:t>
      </w:r>
      <w:r w:rsidRPr="001F55E2">
        <w:rPr>
          <w:rFonts w:ascii="Times New Roman" w:hAnsi="Times New Roman" w:cs="Times New Roman"/>
          <w:sz w:val="24"/>
          <w:szCs w:val="24"/>
        </w:rPr>
        <w:t>. Our next plan is to implement the Sticks-game code</w:t>
      </w:r>
      <w:r w:rsidR="00BA7986" w:rsidRPr="001F55E2">
        <w:rPr>
          <w:rFonts w:ascii="Times New Roman" w:hAnsi="Times New Roman" w:cs="Times New Roman"/>
          <w:sz w:val="24"/>
          <w:szCs w:val="24"/>
        </w:rPr>
        <w:t>,</w:t>
      </w:r>
      <w:r w:rsidRPr="001F55E2">
        <w:rPr>
          <w:rFonts w:ascii="Times New Roman" w:hAnsi="Times New Roman" w:cs="Times New Roman"/>
          <w:sz w:val="24"/>
          <w:szCs w:val="24"/>
        </w:rPr>
        <w:t xml:space="preserve"> which we are configuring to it function properly. </w:t>
      </w:r>
    </w:p>
    <w:p w14:paraId="713F11B3" w14:textId="77777777" w:rsidR="0071764D" w:rsidRPr="001F55E2" w:rsidRDefault="00B006FE" w:rsidP="0071764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55E2">
        <w:rPr>
          <w:rFonts w:ascii="Times New Roman" w:hAnsi="Times New Roman" w:cs="Times New Roman"/>
          <w:b/>
          <w:bCs/>
          <w:sz w:val="24"/>
          <w:szCs w:val="24"/>
        </w:rPr>
        <w:lastRenderedPageBreak/>
        <w:t>Work cited:</w:t>
      </w:r>
    </w:p>
    <w:p w14:paraId="53A29353" w14:textId="77777777" w:rsidR="0071764D" w:rsidRPr="001F55E2" w:rsidRDefault="00B006FE" w:rsidP="0071764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>Baggers. “Installing Common Lisp, Emacs, Slime &amp; Quicklisp”.</w:t>
      </w:r>
      <w:r w:rsidRPr="001F55E2">
        <w:rPr>
          <w:rFonts w:ascii="Times New Roman" w:hAnsi="Times New Roman" w:cs="Times New Roman"/>
          <w:i/>
          <w:iCs/>
          <w:sz w:val="24"/>
          <w:szCs w:val="24"/>
        </w:rPr>
        <w:t xml:space="preserve"> YouTube, </w:t>
      </w:r>
      <w:r w:rsidRPr="001F55E2">
        <w:rPr>
          <w:rFonts w:ascii="Times New Roman" w:hAnsi="Times New Roman" w:cs="Times New Roman"/>
          <w:sz w:val="24"/>
          <w:szCs w:val="24"/>
        </w:rPr>
        <w:t xml:space="preserve">Commentary by Baggers, 22, July. 2013, </w:t>
      </w:r>
      <w:hyperlink r:id="rId6" w:history="1">
        <w:r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youtube.com/watch?v=VnWVu8VVDbI</w:t>
        </w:r>
      </w:hyperlink>
      <w:r w:rsidRPr="001F55E2">
        <w:rPr>
          <w:rFonts w:ascii="Times New Roman" w:hAnsi="Times New Roman" w:cs="Times New Roman"/>
          <w:sz w:val="24"/>
          <w:szCs w:val="24"/>
        </w:rPr>
        <w:t>.</w:t>
      </w:r>
    </w:p>
    <w:p w14:paraId="74F270C6" w14:textId="47C33ACC" w:rsidR="00BA3298" w:rsidRPr="001F55E2" w:rsidRDefault="00B006FE" w:rsidP="0071764D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764D" w:rsidRPr="001F55E2">
        <w:rPr>
          <w:rFonts w:ascii="Times New Roman" w:hAnsi="Times New Roman" w:cs="Times New Roman"/>
          <w:sz w:val="24"/>
          <w:szCs w:val="24"/>
        </w:rPr>
        <w:t>Petton</w:t>
      </w:r>
      <w:proofErr w:type="spellEnd"/>
      <w:r w:rsidR="0071764D" w:rsidRPr="001F55E2">
        <w:rPr>
          <w:rFonts w:ascii="Times New Roman" w:hAnsi="Times New Roman" w:cs="Times New Roman"/>
          <w:sz w:val="24"/>
          <w:szCs w:val="24"/>
        </w:rPr>
        <w:t xml:space="preserve">, Nicolas. </w:t>
      </w:r>
      <w:r w:rsidR="0071764D" w:rsidRPr="001F55E2">
        <w:rPr>
          <w:rFonts w:ascii="Times New Roman" w:hAnsi="Times New Roman" w:cs="Times New Roman"/>
          <w:i/>
          <w:iCs/>
          <w:sz w:val="24"/>
          <w:szCs w:val="24"/>
        </w:rPr>
        <w:t>GNU Emacs</w:t>
      </w:r>
      <w:r w:rsidR="0071764D" w:rsidRPr="001F55E2">
        <w:rPr>
          <w:rFonts w:ascii="Times New Roman" w:hAnsi="Times New Roman" w:cs="Times New Roman"/>
          <w:sz w:val="24"/>
          <w:szCs w:val="24"/>
        </w:rPr>
        <w:t xml:space="preserve">. Version 27.1, Free Software Foundation, Aug. 2020. GNU Emacs, </w:t>
      </w:r>
      <w:hyperlink r:id="rId7" w:history="1">
        <w:r w:rsidR="0071764D"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gnu.org/savannah-checkouts/gnu/emacs/emacs.html</w:t>
        </w:r>
      </w:hyperlink>
      <w:r w:rsidR="0071764D" w:rsidRPr="001F55E2">
        <w:rPr>
          <w:rFonts w:ascii="Times New Roman" w:hAnsi="Times New Roman" w:cs="Times New Roman"/>
          <w:sz w:val="24"/>
          <w:szCs w:val="24"/>
        </w:rPr>
        <w:t>.</w:t>
      </w:r>
      <w:r w:rsidR="00FA1722" w:rsidRPr="001F55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3C18C23" w14:textId="4EF5D398" w:rsidR="00E95FAB" w:rsidRPr="001F55E2" w:rsidRDefault="0071764D" w:rsidP="00E95FAB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i/>
          <w:iCs/>
          <w:sz w:val="24"/>
          <w:szCs w:val="24"/>
        </w:rPr>
        <w:t>Steel Bank Common Lisp</w:t>
      </w:r>
      <w:r w:rsidRPr="001F55E2">
        <w:rPr>
          <w:rFonts w:ascii="Times New Roman" w:hAnsi="Times New Roman" w:cs="Times New Roman"/>
          <w:sz w:val="24"/>
          <w:szCs w:val="24"/>
        </w:rPr>
        <w:t xml:space="preserve">. Version </w:t>
      </w:r>
      <w:r w:rsidRPr="001F55E2">
        <w:rPr>
          <w:rFonts w:ascii="Times New Roman" w:hAnsi="Times New Roman" w:cs="Times New Roman"/>
          <w:sz w:val="24"/>
          <w:szCs w:val="24"/>
        </w:rPr>
        <w:t>2.0.0</w:t>
      </w:r>
      <w:r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Pr="001F55E2">
        <w:rPr>
          <w:rFonts w:ascii="Times New Roman" w:hAnsi="Times New Roman" w:cs="Times New Roman"/>
          <w:sz w:val="24"/>
          <w:szCs w:val="24"/>
        </w:rPr>
        <w:t>Sep</w:t>
      </w:r>
      <w:r w:rsidRPr="001F55E2">
        <w:rPr>
          <w:rFonts w:ascii="Times New Roman" w:hAnsi="Times New Roman" w:cs="Times New Roman"/>
          <w:sz w:val="24"/>
          <w:szCs w:val="24"/>
        </w:rPr>
        <w:t xml:space="preserve">. 2020. </w:t>
      </w:r>
      <w:r w:rsidRPr="001F55E2">
        <w:rPr>
          <w:rFonts w:ascii="Times New Roman" w:hAnsi="Times New Roman" w:cs="Times New Roman"/>
          <w:sz w:val="24"/>
          <w:szCs w:val="24"/>
        </w:rPr>
        <w:t xml:space="preserve">Steel Bank Common Lisp, </w:t>
      </w:r>
      <w:hyperlink r:id="rId8" w:history="1">
        <w:r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://www.sbcl.org/index.html</w:t>
        </w:r>
      </w:hyperlink>
      <w:r w:rsidRPr="001F55E2">
        <w:rPr>
          <w:rFonts w:ascii="Times New Roman" w:hAnsi="Times New Roman" w:cs="Times New Roman"/>
          <w:sz w:val="24"/>
          <w:szCs w:val="24"/>
        </w:rPr>
        <w:t>.</w:t>
      </w:r>
      <w:r w:rsidR="00FA1722" w:rsidRPr="001F55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17E54" w14:textId="5BF9B9CA" w:rsidR="00E95FAB" w:rsidRPr="001F55E2" w:rsidRDefault="00E95FAB" w:rsidP="00FA1722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sz w:val="24"/>
          <w:szCs w:val="24"/>
        </w:rPr>
        <w:t xml:space="preserve">Beane, Zach. Quicklisp beta. Oct 2020. </w:t>
      </w:r>
      <w:r w:rsidRPr="001F55E2">
        <w:rPr>
          <w:rFonts w:ascii="Times New Roman" w:hAnsi="Times New Roman" w:cs="Times New Roman"/>
          <w:sz w:val="24"/>
          <w:szCs w:val="24"/>
        </w:rPr>
        <w:t>Quicklisp beta</w:t>
      </w:r>
      <w:r w:rsidRPr="001F55E2">
        <w:rPr>
          <w:rFonts w:ascii="Times New Roman" w:hAnsi="Times New Roman" w:cs="Times New Roman"/>
          <w:sz w:val="24"/>
          <w:szCs w:val="24"/>
        </w:rPr>
        <w:t xml:space="preserve">, </w:t>
      </w:r>
      <w:hyperlink r:id="rId9" w:history="1">
        <w:r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www.quicklisp.org/beta/#installation</w:t>
        </w:r>
      </w:hyperlink>
      <w:r w:rsidRPr="001F55E2">
        <w:rPr>
          <w:rFonts w:ascii="Times New Roman" w:hAnsi="Times New Roman" w:cs="Times New Roman"/>
          <w:sz w:val="24"/>
          <w:szCs w:val="24"/>
        </w:rPr>
        <w:t>.</w:t>
      </w:r>
      <w:r w:rsidR="001F55E2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FA1722" w:rsidRPr="001F55E2">
        <w:rPr>
          <w:rFonts w:ascii="Times New Roman" w:hAnsi="Times New Roman" w:cs="Times New Roman"/>
          <w:sz w:val="24"/>
          <w:szCs w:val="24"/>
        </w:rPr>
        <w:t xml:space="preserve"> </w:t>
      </w:r>
      <w:r w:rsidR="001F55E2" w:rsidRPr="001F55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0B4D11" w14:textId="5BCBCA39" w:rsidR="0071764D" w:rsidRPr="001F55E2" w:rsidRDefault="00B94B55" w:rsidP="00B94B55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F55E2">
        <w:rPr>
          <w:rFonts w:ascii="Times New Roman" w:hAnsi="Times New Roman" w:cs="Times New Roman"/>
          <w:i/>
          <w:iCs/>
          <w:sz w:val="24"/>
          <w:szCs w:val="24"/>
        </w:rPr>
        <w:t xml:space="preserve">Slime. </w:t>
      </w:r>
      <w:r w:rsidRPr="001F55E2">
        <w:rPr>
          <w:rFonts w:ascii="Times New Roman" w:hAnsi="Times New Roman" w:cs="Times New Roman"/>
          <w:sz w:val="24"/>
          <w:szCs w:val="24"/>
        </w:rPr>
        <w:t xml:space="preserve">Version 2.25 Aug 2020. Slime, </w:t>
      </w:r>
      <w:hyperlink r:id="rId10" w:history="1">
        <w:r w:rsidR="00DF63E7"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common-lisp.net/project/slime/#dow</w:t>
        </w:r>
        <w:r w:rsidR="00DF63E7"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n</w:t>
        </w:r>
        <w:r w:rsidR="00DF63E7"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loading</w:t>
        </w:r>
      </w:hyperlink>
      <w:r w:rsidR="00DF63E7">
        <w:rPr>
          <w:rFonts w:ascii="Times New Roman" w:hAnsi="Times New Roman" w:cs="Times New Roman"/>
          <w:sz w:val="24"/>
          <w:szCs w:val="24"/>
        </w:rPr>
        <w:t xml:space="preserve">. </w:t>
      </w:r>
      <w:hyperlink r:id="rId11" w:history="1">
        <w:r w:rsidR="001F55E2" w:rsidRPr="001F55E2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slime/slime</w:t>
        </w:r>
      </w:hyperlink>
      <w:r w:rsidR="001F55E2" w:rsidRPr="001F55E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46E6F6B" w14:textId="77777777" w:rsidR="0071764D" w:rsidRPr="001F55E2" w:rsidRDefault="0071764D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C885D3" w14:textId="23C2B08B" w:rsidR="00BA3298" w:rsidRPr="001F55E2" w:rsidRDefault="00BA3298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FB8382" w14:textId="11F10937" w:rsidR="00BA3298" w:rsidRPr="001F55E2" w:rsidRDefault="00BA3298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FB478A" w14:textId="50F45AB0" w:rsidR="00BA3298" w:rsidRPr="001F55E2" w:rsidRDefault="00BA3298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947FECF" w14:textId="6A07221D" w:rsidR="00BA3298" w:rsidRPr="001F55E2" w:rsidRDefault="00BA3298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B4A75A" w14:textId="77777777" w:rsidR="00BA3298" w:rsidRPr="001F55E2" w:rsidRDefault="00BA3298" w:rsidP="00C95AE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BA3298" w:rsidRPr="001F55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12E98"/>
    <w:multiLevelType w:val="hybridMultilevel"/>
    <w:tmpl w:val="7FA66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182FFB"/>
    <w:multiLevelType w:val="hybridMultilevel"/>
    <w:tmpl w:val="E25C6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NDYyNTIzMjCxsDBU0lEKTi0uzszPAykwrAUAPcV/SCwAAAA="/>
  </w:docVars>
  <w:rsids>
    <w:rsidRoot w:val="00223275"/>
    <w:rsid w:val="00083AFD"/>
    <w:rsid w:val="00151A2F"/>
    <w:rsid w:val="001F55E2"/>
    <w:rsid w:val="00223275"/>
    <w:rsid w:val="002747BC"/>
    <w:rsid w:val="00276E5E"/>
    <w:rsid w:val="002B1A72"/>
    <w:rsid w:val="002C6B1E"/>
    <w:rsid w:val="002F136C"/>
    <w:rsid w:val="0044026C"/>
    <w:rsid w:val="00482690"/>
    <w:rsid w:val="005D0574"/>
    <w:rsid w:val="005E06A1"/>
    <w:rsid w:val="00602DDA"/>
    <w:rsid w:val="00696E7E"/>
    <w:rsid w:val="0071764D"/>
    <w:rsid w:val="00717B08"/>
    <w:rsid w:val="00A06FC7"/>
    <w:rsid w:val="00AA496A"/>
    <w:rsid w:val="00B006FE"/>
    <w:rsid w:val="00B17EF2"/>
    <w:rsid w:val="00B26FD6"/>
    <w:rsid w:val="00B94B55"/>
    <w:rsid w:val="00BA3298"/>
    <w:rsid w:val="00BA7986"/>
    <w:rsid w:val="00BD4A16"/>
    <w:rsid w:val="00C45EC6"/>
    <w:rsid w:val="00C821CE"/>
    <w:rsid w:val="00C95AED"/>
    <w:rsid w:val="00CA3859"/>
    <w:rsid w:val="00DB1D5F"/>
    <w:rsid w:val="00DB5AA3"/>
    <w:rsid w:val="00DF63E7"/>
    <w:rsid w:val="00E95FAB"/>
    <w:rsid w:val="00F47A76"/>
    <w:rsid w:val="00F93422"/>
    <w:rsid w:val="00FA1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D7572"/>
  <w15:chartTrackingRefBased/>
  <w15:docId w15:val="{9FB9CA99-4924-4CF3-96DB-2841E8DE1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006F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32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32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06A1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006F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95AED"/>
  </w:style>
  <w:style w:type="character" w:customStyle="1" w:styleId="DateChar">
    <w:name w:val="Date Char"/>
    <w:basedOn w:val="DefaultParagraphFont"/>
    <w:link w:val="Date"/>
    <w:uiPriority w:val="99"/>
    <w:semiHidden/>
    <w:rsid w:val="00C95AED"/>
  </w:style>
  <w:style w:type="paragraph" w:styleId="ListParagraph">
    <w:name w:val="List Paragraph"/>
    <w:basedOn w:val="Normal"/>
    <w:uiPriority w:val="34"/>
    <w:qFormat/>
    <w:rsid w:val="007176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5490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bcl.org/index.html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gnu.org/savannah-checkouts/gnu/emacs/emacs.html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VnWVu8VVDbI" TargetMode="External"/><Relationship Id="rId11" Type="http://schemas.openxmlformats.org/officeDocument/2006/relationships/hyperlink" Target="https://github.com/slime/sli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common-lisp.net/project/slime/#download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quicklisp.org/beta/#install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7E627DB3-BF31-4275-93DF-90815526F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5</TotalTime>
  <Pages>2</Pages>
  <Words>429</Words>
  <Characters>245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allwood, Maya N</dc:creator>
  <cp:keywords/>
  <dc:description/>
  <cp:lastModifiedBy>Smallwood, Maya N</cp:lastModifiedBy>
  <cp:revision>35</cp:revision>
  <dcterms:created xsi:type="dcterms:W3CDTF">2020-10-19T15:00:00Z</dcterms:created>
  <dcterms:modified xsi:type="dcterms:W3CDTF">2020-10-19T20:15:00Z</dcterms:modified>
</cp:coreProperties>
</file>